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cpe-400-computer-communication-networks" w:displacedByCustomXml="next"/>
    <w:sdt>
      <w:sdtPr>
        <w:id w:val="32131300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595E66E2" w14:textId="6E568E04" w:rsidR="006C0F93" w:rsidRDefault="006C0F93">
          <w:pPr>
            <w:pStyle w:val="TOCHeading"/>
          </w:pPr>
          <w:r>
            <w:t>Contents</w:t>
          </w:r>
        </w:p>
        <w:p w14:paraId="21169DF4" w14:textId="7B8CE291" w:rsidR="006C0F93" w:rsidRDefault="006C0F93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153879" w:history="1">
            <w:r w:rsidRPr="00320D56">
              <w:rPr>
                <w:rStyle w:val="Hyperlink"/>
                <w:noProof/>
              </w:rPr>
              <w:t>CPE 400: Computer Communication Networ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53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65415" w14:textId="3E308C52" w:rsidR="006C0F93" w:rsidRDefault="006C0F9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8153880" w:history="1">
            <w:r w:rsidRPr="00320D56">
              <w:rPr>
                <w:rStyle w:val="Hyperlink"/>
                <w:noProof/>
              </w:rPr>
              <w:t>Dynamic Routing Mechanism Design with Focus on Through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53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49D8C" w14:textId="4C014B88" w:rsidR="006C0F93" w:rsidRDefault="006C0F9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8153881" w:history="1">
            <w:r w:rsidRPr="00320D56">
              <w:rPr>
                <w:rStyle w:val="Hyperlink"/>
                <w:noProof/>
              </w:rPr>
              <w:t>Fall 2020, S. Sengup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53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CB756" w14:textId="7E97CEAA" w:rsidR="006C0F93" w:rsidRDefault="006C0F9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8153882" w:history="1">
            <w:r w:rsidRPr="00320D56">
              <w:rPr>
                <w:rStyle w:val="Hyperlink"/>
                <w:noProof/>
              </w:rPr>
              <w:t>Overview of Project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53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22FEA" w14:textId="559CA264" w:rsidR="006C0F93" w:rsidRDefault="006C0F9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8153883" w:history="1">
            <w:r w:rsidRPr="00320D56">
              <w:rPr>
                <w:rStyle w:val="Hyperlink"/>
                <w:noProof/>
              </w:rPr>
              <w:t>Class: Rou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53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4FD65" w14:textId="501BCCB2" w:rsidR="006C0F93" w:rsidRDefault="006C0F9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8153884" w:history="1">
            <w:r w:rsidRPr="00320D56">
              <w:rPr>
                <w:rStyle w:val="Hyperlink"/>
                <w:noProof/>
              </w:rPr>
              <w:t>Private Member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53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A0048" w14:textId="78C01EA6" w:rsidR="006C0F93" w:rsidRDefault="006C0F9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8153885" w:history="1">
            <w:r w:rsidRPr="00320D56">
              <w:rPr>
                <w:rStyle w:val="Hyperlink"/>
                <w:noProof/>
              </w:rPr>
              <w:t>Public Member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53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995E9" w14:textId="1D3A4552" w:rsidR="006C0F93" w:rsidRDefault="006C0F9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8153886" w:history="1">
            <w:r w:rsidRPr="00320D56">
              <w:rPr>
                <w:rStyle w:val="Hyperlink"/>
                <w:noProof/>
              </w:rPr>
              <w:t>Public Member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53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8D7A0" w14:textId="1FD0E5AE" w:rsidR="006C0F93" w:rsidRDefault="006C0F9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8153887" w:history="1">
            <w:r w:rsidRPr="00320D56">
              <w:rPr>
                <w:rStyle w:val="Hyperlink"/>
                <w:noProof/>
              </w:rPr>
              <w:t>Driver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53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04CFA5" w14:textId="4DC3726A" w:rsidR="006C0F93" w:rsidRDefault="006C0F9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8153888" w:history="1">
            <w:r w:rsidRPr="00320D56">
              <w:rPr>
                <w:rStyle w:val="Hyperlink"/>
                <w:noProof/>
              </w:rPr>
              <w:t>Global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53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EC175" w14:textId="1E0B8D49" w:rsidR="006C0F93" w:rsidRDefault="006C0F9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8153889" w:history="1">
            <w:r w:rsidRPr="00320D56">
              <w:rPr>
                <w:rStyle w:val="Hyperlink"/>
                <w:noProof/>
              </w:rPr>
              <w:t>Initial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53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70A183" w14:textId="48031ED7" w:rsidR="006C0F93" w:rsidRDefault="006C0F9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8153890" w:history="1">
            <w:r w:rsidRPr="00320D56">
              <w:rPr>
                <w:rStyle w:val="Hyperlink"/>
                <w:noProof/>
              </w:rPr>
              <w:t>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53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0E9BD" w14:textId="6594C63D" w:rsidR="006C0F93" w:rsidRDefault="006C0F9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8153891" w:history="1">
            <w:r w:rsidRPr="00320D56">
              <w:rPr>
                <w:rStyle w:val="Hyperlink"/>
                <w:noProof/>
              </w:rPr>
              <w:t>main()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53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3FEFC" w14:textId="0A00338D" w:rsidR="006C0F93" w:rsidRDefault="006C0F9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8153892" w:history="1">
            <w:r w:rsidRPr="00320D56">
              <w:rPr>
                <w:rStyle w:val="Hyperlink"/>
                <w:noProof/>
              </w:rPr>
              <w:t>Secondary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53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A57B8" w14:textId="04E58A2F" w:rsidR="006C0F93" w:rsidRDefault="006C0F93" w:rsidP="006C0F93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4F2ED5C" w14:textId="09F10A70" w:rsidR="006C0F93" w:rsidRPr="006C0F93" w:rsidRDefault="006C0F93" w:rsidP="006C0F93">
      <w:r w:rsidRPr="006C0F93">
        <w:rPr>
          <w:noProof/>
        </w:rPr>
        <w:t>Original</w:t>
      </w:r>
      <w:r>
        <w:rPr>
          <w:noProof/>
        </w:rPr>
        <w:t xml:space="preserve"> README.md can be found at </w:t>
      </w:r>
      <w:hyperlink r:id="rId8" w:history="1">
        <w:r w:rsidRPr="006C0F93">
          <w:rPr>
            <w:rStyle w:val="Hyperlink"/>
            <w:noProof/>
          </w:rPr>
          <w:t>https://github.com/nicky189/cpe400/</w:t>
        </w:r>
      </w:hyperlink>
      <w:r>
        <w:rPr>
          <w:noProof/>
        </w:rPr>
        <w:t>. Converted using Pandoc.</w:t>
      </w:r>
      <w:bookmarkStart w:id="1" w:name="_GoBack"/>
      <w:bookmarkEnd w:id="1"/>
    </w:p>
    <w:p w14:paraId="64DE6731" w14:textId="47DEC2F7" w:rsidR="00F16033" w:rsidRDefault="006C0F93">
      <w:pPr>
        <w:pStyle w:val="Heading1"/>
      </w:pPr>
      <w:bookmarkStart w:id="2" w:name="_Toc58153879"/>
      <w:r>
        <w:t>C</w:t>
      </w:r>
      <w:r>
        <w:t>PE 400: Computer Communication Networks</w:t>
      </w:r>
      <w:bookmarkEnd w:id="2"/>
    </w:p>
    <w:p w14:paraId="64DE6732" w14:textId="77777777" w:rsidR="00F16033" w:rsidRDefault="006C0F93">
      <w:pPr>
        <w:pStyle w:val="Heading2"/>
      </w:pPr>
      <w:bookmarkStart w:id="3" w:name="Xd62bbd34c9896c99db870b53761e5cf08fa3a19"/>
      <w:bookmarkStart w:id="4" w:name="_Toc58153880"/>
      <w:r>
        <w:t>Dynamic Routing Mechanism Design with Focus on Throughput</w:t>
      </w:r>
      <w:bookmarkEnd w:id="4"/>
    </w:p>
    <w:p w14:paraId="64DE6733" w14:textId="77777777" w:rsidR="00F16033" w:rsidRDefault="006C0F93">
      <w:pPr>
        <w:pStyle w:val="Heading3"/>
      </w:pPr>
      <w:bookmarkStart w:id="5" w:name="fall-2020-s.-sengupta"/>
      <w:bookmarkStart w:id="6" w:name="_Toc58153881"/>
      <w:r>
        <w:t>Fall 2020, S. Sengupta</w:t>
      </w:r>
      <w:bookmarkEnd w:id="6"/>
    </w:p>
    <w:p w14:paraId="64DE6734" w14:textId="77777777" w:rsidR="00F16033" w:rsidRDefault="006C0F93">
      <w:pPr>
        <w:pStyle w:val="FirstParagraph"/>
      </w:pPr>
      <w:r>
        <w:t>Created by Nick Alarez and Jayam Sutariya</w:t>
      </w:r>
    </w:p>
    <w:p w14:paraId="64DE6735" w14:textId="77777777" w:rsidR="00F16033" w:rsidRDefault="006C0F93">
      <w:pPr>
        <w:pStyle w:val="Heading1"/>
      </w:pPr>
      <w:bookmarkStart w:id="7" w:name="overview-of-project-components"/>
      <w:bookmarkStart w:id="8" w:name="_Toc58153882"/>
      <w:bookmarkEnd w:id="5"/>
      <w:bookmarkEnd w:id="3"/>
      <w:bookmarkEnd w:id="0"/>
      <w:r>
        <w:t>Overview of Project Components</w:t>
      </w:r>
      <w:bookmarkEnd w:id="8"/>
    </w:p>
    <w:p w14:paraId="64DE6736" w14:textId="77777777" w:rsidR="00F16033" w:rsidRDefault="006C0F93">
      <w:pPr>
        <w:pStyle w:val="Heading2"/>
      </w:pPr>
      <w:bookmarkStart w:id="9" w:name="class-router"/>
      <w:bookmarkStart w:id="10" w:name="_Toc58153883"/>
      <w:r>
        <w:t>Class: Router</w:t>
      </w:r>
      <w:bookmarkEnd w:id="10"/>
    </w:p>
    <w:p w14:paraId="64DE6737" w14:textId="77777777" w:rsidR="00F16033" w:rsidRDefault="006C0F93">
      <w:pPr>
        <w:pStyle w:val="Heading3"/>
      </w:pPr>
      <w:bookmarkStart w:id="11" w:name="private-member-variables"/>
      <w:bookmarkStart w:id="12" w:name="_Toc58153884"/>
      <w:r>
        <w:t>Private Member Variables</w:t>
      </w:r>
      <w:bookmarkEnd w:id="12"/>
    </w:p>
    <w:p w14:paraId="64DE6738" w14:textId="77777777" w:rsidR="00F16033" w:rsidRDefault="006C0F93">
      <w:pPr>
        <w:pStyle w:val="SourceCode"/>
      </w:pP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ID </w:t>
      </w:r>
      <w:r w:rsidRPr="006C0F93">
        <w:rPr>
          <w:rStyle w:val="CommentTok"/>
          <w:highlight w:val="lightGray"/>
        </w:rPr>
        <w:t>//The router identifier</w:t>
      </w:r>
      <w:r>
        <w:br/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bufferSize </w:t>
      </w:r>
      <w:r w:rsidRPr="006C0F93">
        <w:rPr>
          <w:rStyle w:val="CommentTok"/>
          <w:highlight w:val="lightGray"/>
        </w:rPr>
        <w:t>//Size of router's buffer (bytes)</w:t>
      </w:r>
      <w:r>
        <w:br/>
      </w:r>
      <w:r w:rsidRPr="006C0F93">
        <w:rPr>
          <w:rStyle w:val="DataTypeTok"/>
          <w:highlight w:val="lightGray"/>
        </w:rPr>
        <w:t>double</w:t>
      </w:r>
      <w:r w:rsidRPr="006C0F93">
        <w:rPr>
          <w:rStyle w:val="NormalTok"/>
          <w:highlight w:val="lightGray"/>
        </w:rPr>
        <w:t xml:space="preserve"> delayProcessing </w:t>
      </w:r>
      <w:r w:rsidRPr="006C0F93">
        <w:rPr>
          <w:rStyle w:val="CommentTok"/>
          <w:highlight w:val="lightGray"/>
        </w:rPr>
        <w:t>//Nodal processing delay (seconds)</w:t>
      </w:r>
      <w:r>
        <w:br/>
      </w:r>
      <w:r w:rsidRPr="006C0F93">
        <w:rPr>
          <w:rStyle w:val="DataTypeTok"/>
          <w:highlight w:val="lightGray"/>
        </w:rPr>
        <w:t>double</w:t>
      </w:r>
      <w:r w:rsidRPr="006C0F93">
        <w:rPr>
          <w:rStyle w:val="NormalTok"/>
          <w:highlight w:val="lightGray"/>
        </w:rPr>
        <w:t xml:space="preserve"> delayTransmission </w:t>
      </w:r>
      <w:r w:rsidRPr="006C0F93">
        <w:rPr>
          <w:rStyle w:val="CommentTok"/>
          <w:highlight w:val="lightGray"/>
        </w:rPr>
        <w:t>//Link delay (seconds)</w:t>
      </w:r>
      <w:r>
        <w:br/>
      </w:r>
      <w:r w:rsidRPr="006C0F93">
        <w:rPr>
          <w:rStyle w:val="DataTypeTok"/>
          <w:highlight w:val="lightGray"/>
        </w:rPr>
        <w:t>double</w:t>
      </w:r>
      <w:r w:rsidRPr="006C0F93">
        <w:rPr>
          <w:rStyle w:val="NormalTok"/>
          <w:highlight w:val="lightGray"/>
        </w:rPr>
        <w:t xml:space="preserve"> speedPropagation </w:t>
      </w:r>
      <w:r w:rsidRPr="006C0F93">
        <w:rPr>
          <w:rStyle w:val="CommentTok"/>
          <w:highlight w:val="lightGray"/>
        </w:rPr>
        <w:t>//Propagation speed o</w:t>
      </w:r>
      <w:r w:rsidRPr="006C0F93">
        <w:rPr>
          <w:rStyle w:val="CommentTok"/>
          <w:highlight w:val="lightGray"/>
        </w:rPr>
        <w:t>f medium</w:t>
      </w:r>
      <w:r>
        <w:br/>
      </w:r>
      <w:r w:rsidRPr="006C0F93">
        <w:rPr>
          <w:rStyle w:val="DataTypeTok"/>
          <w:highlight w:val="lightGray"/>
        </w:rPr>
        <w:t>double</w:t>
      </w:r>
      <w:r w:rsidRPr="006C0F93">
        <w:rPr>
          <w:rStyle w:val="NormalTok"/>
          <w:highlight w:val="lightGray"/>
        </w:rPr>
        <w:t xml:space="preserve"> lossProbability </w:t>
      </w:r>
      <w:r w:rsidRPr="006C0F93">
        <w:rPr>
          <w:rStyle w:val="CommentTok"/>
          <w:highlight w:val="lightGray"/>
        </w:rPr>
        <w:t>//Chance of losing packet en route to destination</w:t>
      </w:r>
      <w:r>
        <w:br/>
      </w:r>
      <w:r w:rsidRPr="006C0F93">
        <w:rPr>
          <w:rStyle w:val="DataTypeTok"/>
          <w:highlight w:val="lightGray"/>
        </w:rPr>
        <w:t>double</w:t>
      </w:r>
      <w:r w:rsidRPr="006C0F93">
        <w:rPr>
          <w:rStyle w:val="NormalTok"/>
          <w:highlight w:val="lightGray"/>
        </w:rPr>
        <w:t xml:space="preserve"> bandwidth </w:t>
      </w:r>
      <w:r w:rsidRPr="006C0F93">
        <w:rPr>
          <w:rStyle w:val="CommentTok"/>
          <w:highlight w:val="lightGray"/>
        </w:rPr>
        <w:t>//Uplink speed, used in calculating propagation delay</w:t>
      </w:r>
      <w:r>
        <w:br/>
      </w:r>
      <w:r w:rsidRPr="006C0F93">
        <w:rPr>
          <w:rStyle w:val="DataTypeTok"/>
          <w:highlight w:val="lightGray"/>
        </w:rPr>
        <w:t>bool</w:t>
      </w:r>
      <w:r w:rsidRPr="006C0F93">
        <w:rPr>
          <w:rStyle w:val="NormalTok"/>
          <w:highlight w:val="lightGray"/>
        </w:rPr>
        <w:t xml:space="preserve"> bufferFull </w:t>
      </w:r>
      <w:r w:rsidRPr="006C0F93">
        <w:rPr>
          <w:rStyle w:val="CommentTok"/>
          <w:highlight w:val="lightGray"/>
        </w:rPr>
        <w:t>//Congestion flag</w:t>
      </w:r>
      <w:r>
        <w:br/>
      </w:r>
      <w:r w:rsidRPr="006C0F93">
        <w:rPr>
          <w:rStyle w:val="DataTypeTok"/>
          <w:highlight w:val="lightGray"/>
        </w:rPr>
        <w:t>bool</w:t>
      </w:r>
      <w:r w:rsidRPr="006C0F93">
        <w:rPr>
          <w:rStyle w:val="NormalTok"/>
          <w:highlight w:val="lightGray"/>
        </w:rPr>
        <w:t xml:space="preserve"> canRoute </w:t>
      </w:r>
      <w:r w:rsidRPr="006C0F93">
        <w:rPr>
          <w:rStyle w:val="CommentTok"/>
          <w:highlight w:val="lightGray"/>
        </w:rPr>
        <w:t>//Deprecated, unused</w:t>
      </w:r>
    </w:p>
    <w:p w14:paraId="64DE6739" w14:textId="77777777" w:rsidR="00F16033" w:rsidRDefault="006C0F93">
      <w:pPr>
        <w:pStyle w:val="Heading3"/>
      </w:pPr>
      <w:bookmarkStart w:id="13" w:name="public-member-functions"/>
      <w:bookmarkStart w:id="14" w:name="_Toc58153885"/>
      <w:bookmarkEnd w:id="11"/>
      <w:r>
        <w:t>Public Member Functions</w:t>
      </w:r>
      <w:bookmarkEnd w:id="14"/>
    </w:p>
    <w:p w14:paraId="64DE673A" w14:textId="6DD270E3" w:rsidR="00F16033" w:rsidRDefault="006C0F93">
      <w:pPr>
        <w:pStyle w:val="SourceCode"/>
      </w:pPr>
      <w:r w:rsidRPr="006C0F93">
        <w:rPr>
          <w:rStyle w:val="NormalTok"/>
          <w:highlight w:val="lightGray"/>
        </w:rPr>
        <w:t xml:space="preserve">Router() </w:t>
      </w:r>
      <w:r w:rsidRPr="006C0F93">
        <w:rPr>
          <w:rStyle w:val="CommentTok"/>
          <w:highlight w:val="lightGray"/>
        </w:rPr>
        <w:t>/</w:t>
      </w:r>
      <w:r w:rsidRPr="006C0F93">
        <w:rPr>
          <w:rStyle w:val="CommentTok"/>
          <w:highlight w:val="lightGray"/>
        </w:rPr>
        <w:t>/Default constructor</w:t>
      </w:r>
      <w:r>
        <w:br/>
      </w:r>
      <w:r w:rsidRPr="006C0F93">
        <w:rPr>
          <w:rStyle w:val="NormalTok"/>
          <w:highlight w:val="lightGray"/>
        </w:rPr>
        <w:t>Router(</w:t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id, </w:t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bSize, </w:t>
      </w:r>
      <w:r w:rsidRPr="006C0F93">
        <w:rPr>
          <w:rStyle w:val="DataTypeTok"/>
          <w:highlight w:val="lightGray"/>
        </w:rPr>
        <w:t>double</w:t>
      </w:r>
      <w:r w:rsidRPr="006C0F93">
        <w:rPr>
          <w:rStyle w:val="NormalTok"/>
          <w:highlight w:val="lightGray"/>
        </w:rPr>
        <w:t xml:space="preserve"> d_proc, </w:t>
      </w:r>
      <w:r w:rsidRPr="006C0F93">
        <w:rPr>
          <w:rStyle w:val="DataTypeTok"/>
          <w:highlight w:val="lightGray"/>
        </w:rPr>
        <w:t>double</w:t>
      </w:r>
      <w:r w:rsidRPr="006C0F93">
        <w:rPr>
          <w:rStyle w:val="NormalTok"/>
          <w:highlight w:val="lightGray"/>
        </w:rPr>
        <w:t xml:space="preserve"> d_trans, </w:t>
      </w:r>
      <w:r w:rsidRPr="006C0F93">
        <w:rPr>
          <w:rStyle w:val="DataTypeTok"/>
          <w:highlight w:val="lightGray"/>
        </w:rPr>
        <w:t>double</w:t>
      </w:r>
      <w:r w:rsidRPr="006C0F93">
        <w:rPr>
          <w:rStyle w:val="NormalTok"/>
          <w:highlight w:val="lightGray"/>
        </w:rPr>
        <w:t xml:space="preserve"> </w:t>
      </w:r>
      <w:r w:rsidRPr="006C0F93">
        <w:rPr>
          <w:rStyle w:val="VariableTok"/>
          <w:highlight w:val="lightGray"/>
        </w:rPr>
        <w:t>s_prop</w:t>
      </w:r>
      <w:r w:rsidRPr="006C0F93">
        <w:rPr>
          <w:rStyle w:val="NormalTok"/>
          <w:highlight w:val="lightGray"/>
        </w:rPr>
        <w:t xml:space="preserve">, </w:t>
      </w:r>
      <w:r w:rsidRPr="006C0F93">
        <w:rPr>
          <w:rStyle w:val="DataTypeTok"/>
          <w:highlight w:val="lightGray"/>
        </w:rPr>
        <w:t>doubl</w:t>
      </w:r>
      <w:r w:rsidRPr="006C0F93">
        <w:rPr>
          <w:rStyle w:val="DataTypeTok"/>
          <w:highlight w:val="lightGray"/>
        </w:rPr>
        <w:lastRenderedPageBreak/>
        <w:t>e</w:t>
      </w:r>
      <w:r w:rsidRPr="006C0F93">
        <w:rPr>
          <w:rStyle w:val="NormalTok"/>
          <w:highlight w:val="lightGray"/>
        </w:rPr>
        <w:t xml:space="preserve"> loss, </w:t>
      </w:r>
      <w:r w:rsidRPr="006C0F93">
        <w:rPr>
          <w:rStyle w:val="DataTypeTok"/>
          <w:highlight w:val="lightGray"/>
        </w:rPr>
        <w:t>double</w:t>
      </w:r>
      <w:r w:rsidRPr="006C0F93">
        <w:rPr>
          <w:rStyle w:val="NormalTok"/>
          <w:highlight w:val="lightGray"/>
        </w:rPr>
        <w:t xml:space="preserve"> band) </w:t>
      </w:r>
      <w:r w:rsidRPr="006C0F93">
        <w:rPr>
          <w:rStyle w:val="CommentTok"/>
          <w:highlight w:val="lightGray"/>
        </w:rPr>
        <w:t>//Parameterized constructor</w:t>
      </w:r>
      <w:r>
        <w:br/>
      </w:r>
      <w:r w:rsidRPr="006C0F93">
        <w:rPr>
          <w:rStyle w:val="NormalTok"/>
          <w:highlight w:val="lightGray"/>
        </w:rPr>
        <w:t xml:space="preserve">~Router(); </w:t>
      </w:r>
      <w:r w:rsidRPr="006C0F93">
        <w:rPr>
          <w:rStyle w:val="CommentTok"/>
          <w:highlight w:val="lightGray"/>
        </w:rPr>
        <w:t>//Destructor</w:t>
      </w:r>
      <w:r>
        <w:br/>
      </w:r>
      <w:r w:rsidRPr="006C0F93">
        <w:rPr>
          <w:rStyle w:val="DataTypeTok"/>
          <w:highlight w:val="lightGray"/>
        </w:rPr>
        <w:t>void</w:t>
      </w:r>
      <w:r w:rsidRPr="006C0F93">
        <w:rPr>
          <w:rStyle w:val="NormalTok"/>
          <w:highlight w:val="lightGray"/>
        </w:rPr>
        <w:t xml:space="preserve"> newLink(Router * newRouter, </w:t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length) </w:t>
      </w:r>
      <w:r w:rsidRPr="006C0F93">
        <w:rPr>
          <w:rStyle w:val="CommentTok"/>
          <w:highlight w:val="lightGray"/>
        </w:rPr>
        <w:t>//Creates new connection on graph, takin</w:t>
      </w:r>
      <w:r w:rsidRPr="006C0F93">
        <w:rPr>
          <w:rStyle w:val="CommentTok"/>
          <w:highlight w:val="lightGray"/>
        </w:rPr>
        <w:t>g in a Router object and distance</w:t>
      </w:r>
      <w:r>
        <w:br/>
      </w:r>
      <w:r w:rsidRPr="006C0F93">
        <w:rPr>
          <w:rStyle w:val="DataTypeTok"/>
          <w:highlight w:val="lightGray"/>
        </w:rPr>
        <w:t>double</w:t>
      </w:r>
      <w:r w:rsidRPr="006C0F93">
        <w:rPr>
          <w:rStyle w:val="NormalTok"/>
          <w:highlight w:val="lightGray"/>
        </w:rPr>
        <w:t xml:space="preserve"> timeOfTravel(Router * dest, </w:t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packetSize) </w:t>
      </w:r>
      <w:r w:rsidRPr="006C0F93">
        <w:rPr>
          <w:rStyle w:val="CommentTok"/>
          <w:highlight w:val="lightGray"/>
        </w:rPr>
        <w:t>//Used to calculate packet transmission time by adding propagation delay and transmission delay. Propaga</w:t>
      </w:r>
      <w:r w:rsidRPr="006C0F93">
        <w:rPr>
          <w:rStyle w:val="CommentTok"/>
          <w:highlight w:val="lightGray"/>
        </w:rPr>
        <w:t>tion delay is calculated by dividing the size of packet by bandwidt</w:t>
      </w:r>
      <w:r w:rsidRPr="006C0F93">
        <w:rPr>
          <w:rStyle w:val="CommentTok"/>
          <w:highlight w:val="lightGray"/>
        </w:rPr>
        <w:t>h and adding that to the length divided by propagation speed.</w:t>
      </w:r>
      <w:r>
        <w:br/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getID() </w:t>
      </w:r>
      <w:r w:rsidRPr="006C0F93">
        <w:rPr>
          <w:rStyle w:val="CommentTok"/>
          <w:highlight w:val="lightGray"/>
        </w:rPr>
        <w:t>//Returns router identifier</w:t>
      </w:r>
    </w:p>
    <w:p w14:paraId="64DE673B" w14:textId="77777777" w:rsidR="00F16033" w:rsidRDefault="006C0F93">
      <w:pPr>
        <w:pStyle w:val="Heading3"/>
      </w:pPr>
      <w:bookmarkStart w:id="15" w:name="public-member-variables"/>
      <w:bookmarkStart w:id="16" w:name="_Toc58153886"/>
      <w:bookmarkEnd w:id="13"/>
      <w:r>
        <w:t>Public Member Variables</w:t>
      </w:r>
      <w:bookmarkEnd w:id="16"/>
    </w:p>
    <w:p w14:paraId="64DE673C" w14:textId="77777777" w:rsidR="00F16033" w:rsidRDefault="006C0F93">
      <w:pPr>
        <w:pStyle w:val="SourceCode"/>
      </w:pPr>
      <w:r w:rsidRPr="006C0F93">
        <w:rPr>
          <w:rStyle w:val="NormalTok"/>
          <w:highlight w:val="lightGray"/>
        </w:rPr>
        <w:t xml:space="preserve">vector&lt;pair&lt;Router*, </w:t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&gt;&gt; routerLinks </w:t>
      </w:r>
      <w:r w:rsidRPr="006C0F93">
        <w:rPr>
          <w:rStyle w:val="CommentTok"/>
          <w:highlight w:val="lightGray"/>
        </w:rPr>
        <w:t>//Vector representation of the network graph</w:t>
      </w:r>
    </w:p>
    <w:p w14:paraId="64DE673D" w14:textId="77777777" w:rsidR="00F16033" w:rsidRDefault="006C0F93">
      <w:pPr>
        <w:pStyle w:val="Heading2"/>
      </w:pPr>
      <w:bookmarkStart w:id="17" w:name="driver-file"/>
      <w:bookmarkStart w:id="18" w:name="_Toc58153887"/>
      <w:bookmarkEnd w:id="15"/>
      <w:bookmarkEnd w:id="9"/>
      <w:r>
        <w:t>Driver File</w:t>
      </w:r>
      <w:bookmarkEnd w:id="18"/>
    </w:p>
    <w:p w14:paraId="64DE673E" w14:textId="77777777" w:rsidR="00F16033" w:rsidRDefault="006C0F93">
      <w:pPr>
        <w:pStyle w:val="Heading3"/>
      </w:pPr>
      <w:bookmarkStart w:id="19" w:name="global-variables"/>
      <w:bookmarkStart w:id="20" w:name="_Toc58153888"/>
      <w:r>
        <w:t>Global Variables</w:t>
      </w:r>
      <w:bookmarkEnd w:id="20"/>
    </w:p>
    <w:p w14:paraId="64DE673F" w14:textId="1F74333F" w:rsidR="00F16033" w:rsidRPr="006C0F93" w:rsidRDefault="006C0F93">
      <w:pPr>
        <w:pStyle w:val="SourceCode"/>
        <w:rPr>
          <w:rFonts w:ascii="Consolas" w:hAnsi="Consolas"/>
          <w:i/>
          <w:color w:val="60A0B0"/>
          <w:sz w:val="22"/>
          <w:highlight w:val="lightGray"/>
        </w:rPr>
      </w:pPr>
      <w:r w:rsidRPr="006C0F93">
        <w:rPr>
          <w:rStyle w:val="DataTypeTok"/>
          <w:highlight w:val="lightGray"/>
        </w:rPr>
        <w:t>double</w:t>
      </w:r>
      <w:r w:rsidRPr="006C0F93">
        <w:rPr>
          <w:rStyle w:val="NormalTok"/>
          <w:highlight w:val="lightGray"/>
        </w:rPr>
        <w:t xml:space="preserve"> timeFinal </w:t>
      </w:r>
      <w:r w:rsidRPr="006C0F93">
        <w:rPr>
          <w:rStyle w:val="CommentTok"/>
          <w:highlight w:val="lightGray"/>
        </w:rPr>
        <w:t>//Packet travel time</w:t>
      </w:r>
      <w:r>
        <w:br/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destination </w:t>
      </w:r>
      <w:r w:rsidRPr="006C0F93">
        <w:rPr>
          <w:rStyle w:val="CommentTok"/>
          <w:highlight w:val="lightGray"/>
        </w:rPr>
        <w:t>//Destination router ID</w:t>
      </w:r>
      <w:r>
        <w:br/>
      </w:r>
      <w:r w:rsidRPr="006C0F93">
        <w:rPr>
          <w:rStyle w:val="NormalTok"/>
          <w:highlight w:val="lightGray"/>
        </w:rPr>
        <w:t xml:space="preserve">vector&lt;Router*&gt; networkMesh </w:t>
      </w:r>
      <w:r w:rsidRPr="006C0F93">
        <w:rPr>
          <w:rStyle w:val="CommentTok"/>
          <w:highlight w:val="lightGray"/>
        </w:rPr>
        <w:t xml:space="preserve">//Stores graph outside of class, similar to </w:t>
      </w:r>
      <w:r w:rsidRPr="006C0F93">
        <w:rPr>
          <w:rStyle w:val="CommentTok"/>
          <w:highlight w:val="lightGray"/>
        </w:rPr>
        <w:t>routerLinks</w:t>
      </w:r>
    </w:p>
    <w:p w14:paraId="64DE6740" w14:textId="77777777" w:rsidR="00F16033" w:rsidRDefault="006C0F93">
      <w:pPr>
        <w:pStyle w:val="Heading3"/>
      </w:pPr>
      <w:bookmarkStart w:id="21" w:name="initial-variables"/>
      <w:bookmarkStart w:id="22" w:name="_Toc58153889"/>
      <w:bookmarkEnd w:id="19"/>
      <w:r>
        <w:t>Initial Variables</w:t>
      </w:r>
      <w:bookmarkEnd w:id="22"/>
    </w:p>
    <w:p w14:paraId="64DE6741" w14:textId="77777777" w:rsidR="00F16033" w:rsidRDefault="006C0F93">
      <w:pPr>
        <w:pStyle w:val="FirstParagraph"/>
      </w:pPr>
      <w:r>
        <w:t>Only variables that are not already listed under the Router class will be mentione</w:t>
      </w:r>
      <w:r>
        <w:t>d here.</w:t>
      </w:r>
    </w:p>
    <w:p w14:paraId="64DE6742" w14:textId="77777777" w:rsidR="00F16033" w:rsidRDefault="006C0F93">
      <w:pPr>
        <w:pStyle w:val="SourceCode"/>
      </w:pP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packetSize </w:t>
      </w:r>
      <w:r w:rsidRPr="006C0F93">
        <w:rPr>
          <w:rStyle w:val="CommentTok"/>
          <w:highlight w:val="lightGray"/>
        </w:rPr>
        <w:t>//Size of packet (bytes, default 256)</w:t>
      </w:r>
      <w:r>
        <w:br/>
      </w:r>
      <w:r w:rsidRPr="006C0F93">
        <w:rPr>
          <w:rStyle w:val="DataTypeTok"/>
          <w:highlight w:val="lightGray"/>
        </w:rPr>
        <w:t>double</w:t>
      </w:r>
      <w:r w:rsidRPr="006C0F93">
        <w:rPr>
          <w:rStyle w:val="NormalTok"/>
          <w:highlight w:val="lightGray"/>
        </w:rPr>
        <w:t xml:space="preserve"> dDist</w:t>
      </w:r>
      <w:r>
        <w:br/>
      </w:r>
      <w:r w:rsidRPr="006C0F93">
        <w:rPr>
          <w:rStyle w:val="DataTypeTok"/>
          <w:highlight w:val="lightGray"/>
        </w:rPr>
        <w:t>double</w:t>
      </w:r>
      <w:r w:rsidRPr="006C0F93">
        <w:rPr>
          <w:rStyle w:val="NormalTok"/>
          <w:highlight w:val="lightGray"/>
        </w:rPr>
        <w:t xml:space="preserve"> dTotal </w:t>
      </w:r>
      <w:r w:rsidRPr="006C0F93">
        <w:rPr>
          <w:rStyle w:val="CommentTok"/>
          <w:highlight w:val="lightGray"/>
        </w:rPr>
        <w:t>//Total delay (seconds)</w:t>
      </w:r>
      <w:r>
        <w:br/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lostPackets </w:t>
      </w:r>
      <w:r w:rsidRPr="006C0F93">
        <w:rPr>
          <w:rStyle w:val="CommentTok"/>
          <w:highlight w:val="lightGray"/>
        </w:rPr>
        <w:t>//Number of lost packets</w:t>
      </w:r>
      <w:r>
        <w:br/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numberPackets </w:t>
      </w:r>
      <w:r w:rsidRPr="006C0F93">
        <w:rPr>
          <w:rStyle w:val="CommentTok"/>
          <w:highlight w:val="lightGray"/>
        </w:rPr>
        <w:t>//Packets to send (default 1)</w:t>
      </w:r>
      <w:r>
        <w:br/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origin </w:t>
      </w:r>
      <w:r w:rsidRPr="006C0F93">
        <w:rPr>
          <w:rStyle w:val="CommentTok"/>
          <w:highlight w:val="lightGray"/>
        </w:rPr>
        <w:t>//Source router ID</w:t>
      </w:r>
      <w:r>
        <w:br/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numberRouters </w:t>
      </w:r>
      <w:r w:rsidRPr="006C0F93">
        <w:rPr>
          <w:rStyle w:val="CommentTok"/>
          <w:highlight w:val="lightGray"/>
        </w:rPr>
        <w:t>//Numbe</w:t>
      </w:r>
      <w:r w:rsidRPr="006C0F93">
        <w:rPr>
          <w:rStyle w:val="CommentTok"/>
          <w:highlight w:val="lightGray"/>
        </w:rPr>
        <w:t>r of routers in network (default 15)</w:t>
      </w:r>
      <w:r>
        <w:br/>
      </w:r>
      <w:r w:rsidRPr="006C0F93">
        <w:rPr>
          <w:rStyle w:val="NormalTok"/>
          <w:highlight w:val="lightGray"/>
        </w:rPr>
        <w:t>vector&lt;vector&lt;pair&lt;</w:t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, </w:t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&gt;&gt;&gt; linkDistances </w:t>
      </w:r>
      <w:r w:rsidRPr="006C0F93">
        <w:rPr>
          <w:rStyle w:val="CommentTok"/>
          <w:highlight w:val="lightGray"/>
        </w:rPr>
        <w:t>//Deprecated, unused</w:t>
      </w:r>
      <w:r>
        <w:br/>
      </w:r>
      <w:r w:rsidRPr="006C0F93">
        <w:rPr>
          <w:rStyle w:val="DataTypeTok"/>
          <w:highlight w:val="lightGray"/>
        </w:rPr>
        <w:t>char</w:t>
      </w:r>
      <w:r w:rsidRPr="006C0F93">
        <w:rPr>
          <w:rStyle w:val="NormalTok"/>
          <w:highlight w:val="lightGray"/>
        </w:rPr>
        <w:t xml:space="preserve"> input </w:t>
      </w:r>
      <w:r w:rsidRPr="006C0F93">
        <w:rPr>
          <w:rStyle w:val="CommentTok"/>
          <w:highlight w:val="lightGray"/>
        </w:rPr>
        <w:t>//Deprecated, unused</w:t>
      </w:r>
    </w:p>
    <w:p w14:paraId="64DE6743" w14:textId="77777777" w:rsidR="00F16033" w:rsidRDefault="006C0F93">
      <w:pPr>
        <w:pStyle w:val="Heading3"/>
      </w:pPr>
      <w:bookmarkStart w:id="23" w:name="functions"/>
      <w:bookmarkStart w:id="24" w:name="_Toc58153890"/>
      <w:bookmarkEnd w:id="21"/>
      <w:r>
        <w:t>Functions</w:t>
      </w:r>
      <w:bookmarkEnd w:id="24"/>
    </w:p>
    <w:p w14:paraId="64DE6744" w14:textId="77777777" w:rsidR="00F16033" w:rsidRDefault="006C0F93">
      <w:pPr>
        <w:pStyle w:val="Heading4"/>
      </w:pPr>
      <w:bookmarkStart w:id="25" w:name="shortestpath"/>
      <w:r>
        <w:t>shortestPath()</w:t>
      </w:r>
    </w:p>
    <w:p w14:paraId="64DE6745" w14:textId="77777777" w:rsidR="00F16033" w:rsidRDefault="006C0F93">
      <w:pPr>
        <w:pStyle w:val="SourceCode"/>
      </w:pPr>
      <w:r w:rsidRPr="006C0F93">
        <w:rPr>
          <w:rStyle w:val="NormalTok"/>
          <w:highlight w:val="lightGray"/>
        </w:rPr>
        <w:t>vector&lt;pair&lt;</w:t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, </w:t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>&gt;&gt; shortestPath(</w:t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startID, </w:t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dest, vector&lt;vector&lt;pair&lt;</w:t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, </w:t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>&gt;&gt;&gt; router</w:t>
      </w:r>
      <w:r w:rsidRPr="006C0F93">
        <w:rPr>
          <w:rStyle w:val="NormalTok"/>
          <w:highlight w:val="lightGray"/>
        </w:rPr>
        <w:t>Links)</w:t>
      </w:r>
    </w:p>
    <w:p w14:paraId="64DE6746" w14:textId="77777777" w:rsidR="00F16033" w:rsidRDefault="006C0F93">
      <w:pPr>
        <w:pStyle w:val="FirstParagraph"/>
      </w:pPr>
      <w:r>
        <w:t xml:space="preserve">Creates a </w:t>
      </w:r>
      <w:r w:rsidRPr="006C0F93">
        <w:rPr>
          <w:rStyle w:val="VerbatimChar"/>
          <w:highlight w:val="lightGray"/>
        </w:rPr>
        <w:t>finalRoute</w:t>
      </w:r>
      <w:r>
        <w:t xml:space="preserve"> set which contains the step number and the ID of the router. Creates a </w:t>
      </w:r>
      <w:r w:rsidRPr="006C0F93">
        <w:rPr>
          <w:rStyle w:val="VerbatimChar"/>
          <w:highlight w:val="lightGray"/>
        </w:rPr>
        <w:t>minDistance</w:t>
      </w:r>
      <w:r>
        <w:t xml:space="preserve"> vector pair with distance and router ID. The pair corresponding to the first router’s ID is initialized to a distance of zero, since it is the be</w:t>
      </w:r>
      <w:r>
        <w:t xml:space="preserve">ginning. The </w:t>
      </w:r>
      <w:r w:rsidRPr="006C0F93">
        <w:rPr>
          <w:rStyle w:val="VerbatimChar"/>
          <w:highlight w:val="lightGray"/>
        </w:rPr>
        <w:t>finalRoute</w:t>
      </w:r>
      <w:r>
        <w:t xml:space="preserve"> vector has a new node inserted (at the second position, technically) with the distance of zero and the source router ID.</w:t>
      </w:r>
    </w:p>
    <w:p w14:paraId="64DE6747" w14:textId="77777777" w:rsidR="00F16033" w:rsidRDefault="006C0F93">
      <w:pPr>
        <w:pStyle w:val="BodyText"/>
      </w:pPr>
      <w:r>
        <w:t xml:space="preserve">A while loop runs as long as the </w:t>
      </w:r>
      <w:r w:rsidRPr="006C0F93">
        <w:rPr>
          <w:rStyle w:val="VerbatimChar"/>
          <w:highlight w:val="lightGray"/>
        </w:rPr>
        <w:t>finalRoute</w:t>
      </w:r>
      <w:r>
        <w:t xml:space="preserve"> vector is not empty. A </w:t>
      </w:r>
      <w:r w:rsidRPr="006C0F93">
        <w:rPr>
          <w:rStyle w:val="VerbatimChar"/>
          <w:highlight w:val="lightGray"/>
        </w:rPr>
        <w:t>location</w:t>
      </w:r>
      <w:r>
        <w:t xml:space="preserve"> variable is created corresponding t</w:t>
      </w:r>
      <w:r>
        <w:t xml:space="preserve">o the </w:t>
      </w:r>
      <w:r w:rsidRPr="006C0F93">
        <w:rPr>
          <w:rStyle w:val="VerbatimChar"/>
          <w:highlight w:val="lightGray"/>
        </w:rPr>
        <w:t>startID</w:t>
      </w:r>
      <w:r>
        <w:t xml:space="preserve">. If the location of the packet is the same as the </w:t>
      </w:r>
      <w:r>
        <w:lastRenderedPageBreak/>
        <w:t xml:space="preserve">destination, the function exits and returns the </w:t>
      </w:r>
      <w:r w:rsidRPr="006C0F93">
        <w:rPr>
          <w:rStyle w:val="VerbatimChar"/>
          <w:highlight w:val="lightGray"/>
        </w:rPr>
        <w:t>minDistance</w:t>
      </w:r>
      <w:r>
        <w:t xml:space="preserve"> vector which only contains the </w:t>
      </w:r>
      <w:r w:rsidRPr="006C0F93">
        <w:rPr>
          <w:rStyle w:val="VerbatimChar"/>
          <w:highlight w:val="lightGray"/>
        </w:rPr>
        <w:t>startID</w:t>
      </w:r>
      <w:r>
        <w:t xml:space="preserve"> and a distance of zero. Otherwise, the </w:t>
      </w:r>
      <w:r w:rsidRPr="006C0F93">
        <w:rPr>
          <w:rStyle w:val="VerbatimChar"/>
          <w:highlight w:val="lightGray"/>
        </w:rPr>
        <w:t>finalRoute</w:t>
      </w:r>
      <w:r>
        <w:t xml:space="preserve"> </w:t>
      </w:r>
      <w:r>
        <w:t>vector’s first element is erased, thus it becomes the element we inserted earlier.</w:t>
      </w:r>
    </w:p>
    <w:p w14:paraId="64DE6748" w14:textId="77777777" w:rsidR="00F16033" w:rsidRDefault="006C0F93">
      <w:pPr>
        <w:pStyle w:val="BodyText"/>
      </w:pPr>
      <w:r>
        <w:t xml:space="preserve">A for loop is then entered (still within the while loop) which actually searches for the next path to take. This for loop is based off of </w:t>
      </w:r>
      <w:r w:rsidRPr="006C0F93">
        <w:rPr>
          <w:rStyle w:val="VerbatimChar"/>
          <w:highlight w:val="lightGray"/>
        </w:rPr>
        <w:t>routerLinks</w:t>
      </w:r>
      <w:r>
        <w:t xml:space="preserve"> at </w:t>
      </w:r>
      <w:r w:rsidRPr="006C0F93">
        <w:rPr>
          <w:rStyle w:val="VerbatimChar"/>
          <w:highlight w:val="lightGray"/>
        </w:rPr>
        <w:t>location</w:t>
      </w:r>
      <w:r>
        <w:t xml:space="preserve"> but is pass</w:t>
      </w:r>
      <w:r>
        <w:t xml:space="preserve">ed in as </w:t>
      </w:r>
      <w:r w:rsidRPr="006C0F93">
        <w:rPr>
          <w:rStyle w:val="VerbatimChar"/>
          <w:highlight w:val="lightGray"/>
        </w:rPr>
        <w:t>linkDistances</w:t>
      </w:r>
      <w:r>
        <w:t>, explained further below.</w:t>
      </w:r>
    </w:p>
    <w:p w14:paraId="64DE6749" w14:textId="77777777" w:rsidR="00F16033" w:rsidRDefault="006C0F93">
      <w:pPr>
        <w:pStyle w:val="SourceCode"/>
      </w:pPr>
      <w:r w:rsidRPr="006C0F93">
        <w:rPr>
          <w:rStyle w:val="ControlFlowTok"/>
          <w:highlight w:val="lightGray"/>
        </w:rPr>
        <w:t>if</w:t>
      </w:r>
      <w:r w:rsidRPr="006C0F93">
        <w:rPr>
          <w:rStyle w:val="NormalTok"/>
          <w:highlight w:val="lightGray"/>
        </w:rPr>
        <w:t xml:space="preserve"> (minDistance[z.first].first &gt; minDistance[location].first + z.second)</w:t>
      </w:r>
    </w:p>
    <w:p w14:paraId="64DE674A" w14:textId="77777777" w:rsidR="00F16033" w:rsidRDefault="006C0F93">
      <w:pPr>
        <w:pStyle w:val="FirstParagraph"/>
      </w:pPr>
      <w:r>
        <w:t xml:space="preserve">If the minimum distance of the first router that can be reached from </w:t>
      </w:r>
      <w:r w:rsidRPr="006C0F93">
        <w:rPr>
          <w:rStyle w:val="VerbatimChar"/>
          <w:highlight w:val="lightGray"/>
        </w:rPr>
        <w:t>location</w:t>
      </w:r>
      <w:r>
        <w:t xml:space="preserve"> is greater than the minimum distance from the current ro</w:t>
      </w:r>
      <w:r>
        <w:t>uter plus the distance to the first router, then…</w:t>
      </w:r>
    </w:p>
    <w:p w14:paraId="64DE674B" w14:textId="77777777" w:rsidR="00F16033" w:rsidRDefault="006C0F93">
      <w:pPr>
        <w:pStyle w:val="SourceCode"/>
      </w:pPr>
      <w:r w:rsidRPr="006C0F93">
        <w:rPr>
          <w:rStyle w:val="NormalTok"/>
          <w:highlight w:val="lightGray"/>
        </w:rPr>
        <w:t>finalRoute.erase({minDistance[z.first].first, z.first})</w:t>
      </w:r>
    </w:p>
    <w:p w14:paraId="64DE674C" w14:textId="77777777" w:rsidR="00F16033" w:rsidRDefault="006C0F93">
      <w:pPr>
        <w:pStyle w:val="FirstParagraph"/>
      </w:pPr>
      <w:r>
        <w:t xml:space="preserve">Whatever was in </w:t>
      </w:r>
      <w:r w:rsidRPr="006C0F93">
        <w:rPr>
          <w:rStyle w:val="VerbatimChar"/>
          <w:highlight w:val="lightGray"/>
        </w:rPr>
        <w:t>finalRoute</w:t>
      </w:r>
      <w:r>
        <w:t xml:space="preserve"> at that point, erase it.</w:t>
      </w:r>
    </w:p>
    <w:p w14:paraId="64DE674D" w14:textId="77777777" w:rsidR="00F16033" w:rsidRDefault="006C0F93">
      <w:pPr>
        <w:pStyle w:val="SourceCode"/>
      </w:pPr>
      <w:r w:rsidRPr="006C0F93">
        <w:rPr>
          <w:rStyle w:val="NormalTok"/>
          <w:highlight w:val="lightGray"/>
        </w:rPr>
        <w:t>minDistance[z.first].first = minDistance[location].first + z.second</w:t>
      </w:r>
    </w:p>
    <w:p w14:paraId="64DE674E" w14:textId="77777777" w:rsidR="00F16033" w:rsidRDefault="006C0F93">
      <w:pPr>
        <w:pStyle w:val="FirstParagraph"/>
      </w:pPr>
      <w:r>
        <w:t>Update the minimum distance to our better path.</w:t>
      </w:r>
    </w:p>
    <w:p w14:paraId="64DE674F" w14:textId="77777777" w:rsidR="00F16033" w:rsidRDefault="006C0F93">
      <w:pPr>
        <w:pStyle w:val="SourceCode"/>
      </w:pPr>
      <w:r w:rsidRPr="006C0F93">
        <w:rPr>
          <w:rStyle w:val="NormalTok"/>
          <w:highlight w:val="lightGray"/>
        </w:rPr>
        <w:t>minDistance[z.first].second = location</w:t>
      </w:r>
    </w:p>
    <w:p w14:paraId="64DE6750" w14:textId="77777777" w:rsidR="00F16033" w:rsidRDefault="006C0F93">
      <w:pPr>
        <w:pStyle w:val="FirstParagraph"/>
      </w:pPr>
      <w:r>
        <w:t>Change the ID of the router that was there to our current router.</w:t>
      </w:r>
    </w:p>
    <w:p w14:paraId="64DE6751" w14:textId="77777777" w:rsidR="00F16033" w:rsidRDefault="006C0F93">
      <w:pPr>
        <w:pStyle w:val="SourceCode"/>
      </w:pPr>
      <w:r w:rsidRPr="006C0F93">
        <w:rPr>
          <w:rStyle w:val="NormalTok"/>
          <w:highlight w:val="lightGray"/>
        </w:rPr>
        <w:t>finalRoute.insert({minDistance[z.fi</w:t>
      </w:r>
      <w:r w:rsidRPr="006C0F93">
        <w:rPr>
          <w:rStyle w:val="NormalTok"/>
          <w:highlight w:val="lightGray"/>
        </w:rPr>
        <w:t>rst].first, z.first})</w:t>
      </w:r>
    </w:p>
    <w:p w14:paraId="64DE6752" w14:textId="77777777" w:rsidR="00F16033" w:rsidRDefault="006C0F93">
      <w:pPr>
        <w:pStyle w:val="FirstParagraph"/>
      </w:pPr>
      <w:r>
        <w:t xml:space="preserve">Update our </w:t>
      </w:r>
      <w:r w:rsidRPr="006C0F93">
        <w:rPr>
          <w:rStyle w:val="VerbatimChar"/>
          <w:highlight w:val="lightGray"/>
        </w:rPr>
        <w:t>finalRoute</w:t>
      </w:r>
      <w:r>
        <w:t xml:space="preserve"> with the new minimum distance.</w:t>
      </w:r>
    </w:p>
    <w:p w14:paraId="64DE6753" w14:textId="77777777" w:rsidR="00F16033" w:rsidRDefault="006C0F93">
      <w:pPr>
        <w:pStyle w:val="BodyText"/>
      </w:pPr>
      <w:r>
        <w:t xml:space="preserve">After both loops complete, we return the </w:t>
      </w:r>
      <w:r w:rsidRPr="006C0F93">
        <w:rPr>
          <w:rStyle w:val="VerbatimChar"/>
          <w:highlight w:val="lightGray"/>
        </w:rPr>
        <w:t>minDistance</w:t>
      </w:r>
      <w:r>
        <w:t xml:space="preserve"> vector.</w:t>
      </w:r>
    </w:p>
    <w:p w14:paraId="64DE6754" w14:textId="77777777" w:rsidR="00F16033" w:rsidRDefault="006C0F93">
      <w:pPr>
        <w:pStyle w:val="Heading4"/>
      </w:pPr>
      <w:bookmarkStart w:id="26" w:name="printpath"/>
      <w:bookmarkEnd w:id="25"/>
      <w:r>
        <w:t>printPath()</w:t>
      </w:r>
    </w:p>
    <w:p w14:paraId="64DE6755" w14:textId="77777777" w:rsidR="00F16033" w:rsidRDefault="006C0F93">
      <w:pPr>
        <w:pStyle w:val="SourceCode"/>
      </w:pPr>
      <w:r w:rsidRPr="006C0F93">
        <w:rPr>
          <w:rStyle w:val="DataTypeTok"/>
          <w:highlight w:val="lightGray"/>
        </w:rPr>
        <w:t>void</w:t>
      </w:r>
      <w:r w:rsidRPr="006C0F93">
        <w:rPr>
          <w:rStyle w:val="NormalTok"/>
          <w:highlight w:val="lightGray"/>
        </w:rPr>
        <w:t xml:space="preserve"> printPath(vector&lt;</w:t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>&gt; nodePath)</w:t>
      </w:r>
    </w:p>
    <w:p w14:paraId="64DE6756" w14:textId="77777777" w:rsidR="00F16033" w:rsidRDefault="006C0F93">
      <w:pPr>
        <w:pStyle w:val="FirstParagraph"/>
      </w:pPr>
      <w:r>
        <w:t xml:space="preserve">This function uses the </w:t>
      </w:r>
      <w:r w:rsidRPr="006C0F93">
        <w:rPr>
          <w:rStyle w:val="VerbatimChar"/>
          <w:highlight w:val="lightGray"/>
        </w:rPr>
        <w:t>nodePath</w:t>
      </w:r>
      <w:r>
        <w:t xml:space="preserve"> vector to step through the packet’s rou</w:t>
      </w:r>
      <w:r>
        <w:t>te and print each iteration.</w:t>
      </w:r>
    </w:p>
    <w:p w14:paraId="64DE6757" w14:textId="77777777" w:rsidR="00F16033" w:rsidRDefault="006C0F93">
      <w:pPr>
        <w:pStyle w:val="Heading3"/>
      </w:pPr>
      <w:bookmarkStart w:id="27" w:name="main-code"/>
      <w:bookmarkStart w:id="28" w:name="_Toc58153891"/>
      <w:bookmarkEnd w:id="26"/>
      <w:bookmarkEnd w:id="23"/>
      <w:r>
        <w:t>main() Code</w:t>
      </w:r>
      <w:bookmarkEnd w:id="28"/>
    </w:p>
    <w:p w14:paraId="64DE6758" w14:textId="77777777" w:rsidR="00F16033" w:rsidRDefault="006C0F93">
      <w:pPr>
        <w:pStyle w:val="FirstParagraph"/>
      </w:pPr>
      <w:r>
        <w:t>Initial variables are created. User is asked for source and destination router IDs.</w:t>
      </w:r>
    </w:p>
    <w:p w14:paraId="64DE6759" w14:textId="77777777" w:rsidR="00F16033" w:rsidRDefault="006C0F93">
      <w:pPr>
        <w:pStyle w:val="BodyText"/>
      </w:pPr>
      <w:r>
        <w:t xml:space="preserve">The Router objects are created in a for loop using the initialized variables and each router is put into the </w:t>
      </w:r>
      <w:r w:rsidRPr="006C0F93">
        <w:rPr>
          <w:rStyle w:val="VerbatimChar"/>
          <w:highlight w:val="lightGray"/>
        </w:rPr>
        <w:t>networkMesh</w:t>
      </w:r>
      <w:r>
        <w:t xml:space="preserve"> vector cor</w:t>
      </w:r>
      <w:r>
        <w:t>relating to their IDs.</w:t>
      </w:r>
    </w:p>
    <w:p w14:paraId="64DE675A" w14:textId="77777777" w:rsidR="00F16033" w:rsidRDefault="006C0F93">
      <w:pPr>
        <w:pStyle w:val="BodyText"/>
      </w:pPr>
      <w:r>
        <w:t>The network mesh is created. The graph is arbitrary.</w:t>
      </w:r>
    </w:p>
    <w:p w14:paraId="64DE675B" w14:textId="77777777" w:rsidR="00F16033" w:rsidRDefault="006C0F93">
      <w:pPr>
        <w:pStyle w:val="CaptionedFigure"/>
      </w:pPr>
      <w:r>
        <w:rPr>
          <w:noProof/>
        </w:rPr>
        <w:lastRenderedPageBreak/>
        <w:drawing>
          <wp:inline distT="0" distB="0" distL="0" distR="0" wp14:anchorId="64DE6768" wp14:editId="64DE6769">
            <wp:extent cx="5334000" cy="7207200"/>
            <wp:effectExtent l="0" t="0" r="0" b="0"/>
            <wp:docPr id="1" name="Picture" descr="Image of Network Graph" title="Network Me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E675C" w14:textId="77777777" w:rsidR="00F16033" w:rsidRDefault="006C0F93">
      <w:pPr>
        <w:pStyle w:val="ImageCaption"/>
      </w:pPr>
      <w:r>
        <w:t>Image of Network Graph</w:t>
      </w:r>
    </w:p>
    <w:p w14:paraId="64DE675D" w14:textId="77777777" w:rsidR="00F16033" w:rsidRDefault="006C0F93">
      <w:pPr>
        <w:pStyle w:val="BodyText"/>
      </w:pPr>
      <w:r>
        <w:t xml:space="preserve">A for loop runs corresponding to the number of routers. Within, the the </w:t>
      </w:r>
      <w:r w:rsidRPr="006C0F93">
        <w:rPr>
          <w:rStyle w:val="VerbatimChar"/>
          <w:highlight w:val="lightGray"/>
        </w:rPr>
        <w:t>totalLinks</w:t>
      </w:r>
      <w:r>
        <w:t xml:space="preserve"> variable is created which takes on the value of the number of connection</w:t>
      </w:r>
      <w:r>
        <w:t xml:space="preserve">s for a specific router. Another for loop runs for total number of links and updates the </w:t>
      </w:r>
      <w:r w:rsidRPr="006C0F93">
        <w:rPr>
          <w:rStyle w:val="VerbatimChar"/>
          <w:highlight w:val="lightGray"/>
        </w:rPr>
        <w:t>dDist</w:t>
      </w:r>
      <w:r>
        <w:t xml:space="preserve"> variable with </w:t>
      </w:r>
      <w:r>
        <w:lastRenderedPageBreak/>
        <w:t xml:space="preserve">the distance of connection. This is then put in the </w:t>
      </w:r>
      <w:r w:rsidRPr="006C0F93">
        <w:rPr>
          <w:rStyle w:val="VerbatimChar"/>
          <w:highlight w:val="lightGray"/>
        </w:rPr>
        <w:t>linkDistances</w:t>
      </w:r>
      <w:r>
        <w:t xml:space="preserve"> vector alongside the ID of the router.</w:t>
      </w:r>
    </w:p>
    <w:p w14:paraId="64DE675E" w14:textId="77777777" w:rsidR="00F16033" w:rsidRDefault="006C0F93">
      <w:pPr>
        <w:pStyle w:val="BodyText"/>
      </w:pPr>
      <w:r>
        <w:t>The shortestPath function runs and outputs</w:t>
      </w:r>
      <w:r>
        <w:t xml:space="preserve"> its data into the </w:t>
      </w:r>
      <w:r w:rsidRPr="006C0F93">
        <w:rPr>
          <w:rStyle w:val="VerbatimChar"/>
          <w:highlight w:val="lightGray"/>
        </w:rPr>
        <w:t>pathInfo</w:t>
      </w:r>
      <w:r>
        <w:t xml:space="preserve"> vector. To prepare for printing the path travelled, a </w:t>
      </w:r>
      <w:r w:rsidRPr="006C0F93">
        <w:rPr>
          <w:rStyle w:val="VerbatimChar"/>
          <w:highlight w:val="lightGray"/>
        </w:rPr>
        <w:t>jumps</w:t>
      </w:r>
      <w:r>
        <w:t xml:space="preserve"> variable is initialized along with a </w:t>
      </w:r>
      <w:r w:rsidRPr="006C0F93">
        <w:rPr>
          <w:rStyle w:val="VerbatimChar"/>
          <w:highlight w:val="lightGray"/>
        </w:rPr>
        <w:t>prevRouter</w:t>
      </w:r>
      <w:r>
        <w:t xml:space="preserve"> variable that holds the ID of the destination router. A </w:t>
      </w:r>
      <w:r w:rsidRPr="006C0F93">
        <w:rPr>
          <w:rStyle w:val="VerbatimChar"/>
          <w:highlight w:val="lightGray"/>
        </w:rPr>
        <w:t>nodePath</w:t>
      </w:r>
      <w:r>
        <w:t xml:space="preserve"> vector is created. The destination router ID is pushed </w:t>
      </w:r>
      <w:r>
        <w:t>in followed by the router before it in the final path.</w:t>
      </w:r>
    </w:p>
    <w:p w14:paraId="64DE675F" w14:textId="77777777" w:rsidR="00F16033" w:rsidRDefault="006C0F93">
      <w:pPr>
        <w:pStyle w:val="BodyText"/>
      </w:pPr>
      <w:r>
        <w:t xml:space="preserve">A while loop runs until it reaches the beginning of the path. The next </w:t>
      </w:r>
      <w:r w:rsidRPr="006C0F93">
        <w:rPr>
          <w:rStyle w:val="VerbatimChar"/>
          <w:highlight w:val="lightGray"/>
        </w:rPr>
        <w:t>prevRouter</w:t>
      </w:r>
      <w:r>
        <w:t xml:space="preserve"> </w:t>
      </w:r>
      <w:r>
        <w:t xml:space="preserve">variable is set to the previous router of the previous router. This is then pushed back on the </w:t>
      </w:r>
      <w:r w:rsidRPr="006C0F93">
        <w:rPr>
          <w:rStyle w:val="VerbatimChar"/>
          <w:highlight w:val="lightGray"/>
        </w:rPr>
        <w:t>nodePath</w:t>
      </w:r>
      <w:r>
        <w:t xml:space="preserve"> vector, so that when searched from the beginning, it starts at the source and ends at the destination.</w:t>
      </w:r>
    </w:p>
    <w:p w14:paraId="64DE6760" w14:textId="77777777" w:rsidR="00F16033" w:rsidRDefault="006C0F93">
      <w:pPr>
        <w:pStyle w:val="BodyText"/>
      </w:pPr>
      <w:r>
        <w:t xml:space="preserve">The packet’s path is then printed with </w:t>
      </w:r>
      <w:r w:rsidRPr="006C0F93">
        <w:rPr>
          <w:rStyle w:val="VerbatimChar"/>
          <w:highlight w:val="lightGray"/>
        </w:rPr>
        <w:t>printPath(</w:t>
      </w:r>
      <w:r w:rsidRPr="006C0F93">
        <w:rPr>
          <w:rStyle w:val="VerbatimChar"/>
          <w:highlight w:val="lightGray"/>
        </w:rPr>
        <w:t>nodePath)</w:t>
      </w:r>
      <w:r>
        <w:t>.</w:t>
      </w:r>
    </w:p>
    <w:p w14:paraId="64DE6761" w14:textId="77777777" w:rsidR="00F16033" w:rsidRDefault="006C0F93">
      <w:pPr>
        <w:pStyle w:val="Heading3"/>
      </w:pPr>
      <w:bookmarkStart w:id="29" w:name="secondary-variables"/>
      <w:bookmarkStart w:id="30" w:name="_Toc58153892"/>
      <w:bookmarkEnd w:id="27"/>
      <w:r>
        <w:t>Secondary Variables</w:t>
      </w:r>
      <w:bookmarkEnd w:id="30"/>
    </w:p>
    <w:p w14:paraId="64DE6762" w14:textId="77777777" w:rsidR="00F16033" w:rsidRDefault="006C0F93">
      <w:pPr>
        <w:pStyle w:val="SourceCode"/>
      </w:pPr>
      <w:r w:rsidRPr="006C0F93">
        <w:rPr>
          <w:rStyle w:val="NormalTok"/>
          <w:highlight w:val="lightGray"/>
        </w:rPr>
        <w:t xml:space="preserve">Router * parent; </w:t>
      </w:r>
      <w:r w:rsidRPr="006C0F93">
        <w:rPr>
          <w:rStyle w:val="CommentTok"/>
          <w:highlight w:val="lightGray"/>
        </w:rPr>
        <w:t>//Used in calculating travel time</w:t>
      </w:r>
      <w:r>
        <w:br/>
      </w:r>
      <w:r w:rsidRPr="006C0F93">
        <w:rPr>
          <w:rStyle w:val="NormalTok"/>
          <w:highlight w:val="lightGray"/>
        </w:rPr>
        <w:t xml:space="preserve">Router * child; </w:t>
      </w:r>
      <w:r w:rsidRPr="006C0F93">
        <w:rPr>
          <w:rStyle w:val="CommentTok"/>
          <w:highlight w:val="lightGray"/>
        </w:rPr>
        <w:t>//Used in calculating travel time</w:t>
      </w:r>
      <w:r>
        <w:br/>
      </w:r>
      <w:r w:rsidRPr="006C0F93">
        <w:rPr>
          <w:rStyle w:val="DataTypeTok"/>
          <w:highlight w:val="lightGray"/>
        </w:rPr>
        <w:t>bool</w:t>
      </w:r>
      <w:r w:rsidRPr="006C0F93">
        <w:rPr>
          <w:rStyle w:val="NormalTok"/>
          <w:highlight w:val="lightGray"/>
        </w:rPr>
        <w:t xml:space="preserve"> lost = </w:t>
      </w:r>
      <w:r w:rsidRPr="006C0F93">
        <w:rPr>
          <w:rStyle w:val="DecValTok"/>
          <w:highlight w:val="lightGray"/>
        </w:rPr>
        <w:t>0</w:t>
      </w:r>
      <w:r w:rsidRPr="006C0F93">
        <w:rPr>
          <w:rStyle w:val="NormalTok"/>
          <w:highlight w:val="lightGray"/>
        </w:rPr>
        <w:t xml:space="preserve">; </w:t>
      </w:r>
      <w:r w:rsidRPr="006C0F93">
        <w:rPr>
          <w:rStyle w:val="CommentTok"/>
          <w:highlight w:val="lightGray"/>
        </w:rPr>
        <w:t>//Lost packet flag</w:t>
      </w:r>
      <w:r>
        <w:br/>
      </w:r>
      <w:r w:rsidRPr="006C0F93">
        <w:rPr>
          <w:rStyle w:val="DataTypeTok"/>
          <w:highlight w:val="lightGray"/>
        </w:rPr>
        <w:t>double</w:t>
      </w:r>
      <w:r w:rsidRPr="006C0F93">
        <w:rPr>
          <w:rStyle w:val="NormalTok"/>
          <w:highlight w:val="lightGray"/>
        </w:rPr>
        <w:t xml:space="preserve"> timer; </w:t>
      </w:r>
      <w:r w:rsidRPr="006C0F93">
        <w:rPr>
          <w:rStyle w:val="CommentTok"/>
          <w:highlight w:val="lightGray"/>
        </w:rPr>
        <w:t>//Running count of packet travel time</w:t>
      </w:r>
      <w:r>
        <w:br/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randMax = </w:t>
      </w:r>
      <w:r w:rsidRPr="006C0F93">
        <w:rPr>
          <w:rStyle w:val="DecValTok"/>
          <w:highlight w:val="lightGray"/>
        </w:rPr>
        <w:t>100</w:t>
      </w:r>
      <w:r w:rsidRPr="006C0F93">
        <w:rPr>
          <w:rStyle w:val="NormalTok"/>
          <w:highlight w:val="lightGray"/>
        </w:rPr>
        <w:t xml:space="preserve">; </w:t>
      </w:r>
      <w:r w:rsidRPr="006C0F93">
        <w:rPr>
          <w:rStyle w:val="CommentTok"/>
          <w:highlight w:val="lightGray"/>
        </w:rPr>
        <w:t>//Max random value</w:t>
      </w:r>
      <w:r>
        <w:br/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randProb; </w:t>
      </w:r>
      <w:r w:rsidRPr="006C0F93">
        <w:rPr>
          <w:rStyle w:val="CommentTok"/>
          <w:highlight w:val="lightGray"/>
        </w:rPr>
        <w:t>//Random probability (out of 100)</w:t>
      </w:r>
      <w:r>
        <w:br/>
      </w:r>
      <w:r w:rsidRPr="006C0F93">
        <w:rPr>
          <w:rStyle w:val="NormalTok"/>
          <w:highlight w:val="lightGray"/>
        </w:rPr>
        <w:t xml:space="preserve">srand(time(NULL)); </w:t>
      </w:r>
      <w:r w:rsidRPr="006C0F93">
        <w:rPr>
          <w:rStyle w:val="CommentTok"/>
          <w:highlight w:val="lightGray"/>
        </w:rPr>
        <w:t>//Seeds RNG</w:t>
      </w:r>
      <w:r>
        <w:br/>
      </w:r>
      <w:r w:rsidRPr="006C0F93">
        <w:rPr>
          <w:rStyle w:val="DataTypeTok"/>
          <w:highlight w:val="lightGray"/>
        </w:rPr>
        <w:t>int</w:t>
      </w:r>
      <w:r w:rsidRPr="006C0F93">
        <w:rPr>
          <w:rStyle w:val="NormalTok"/>
          <w:highlight w:val="lightGray"/>
        </w:rPr>
        <w:t xml:space="preserve"> droppedRouter = </w:t>
      </w:r>
      <w:r w:rsidRPr="006C0F93">
        <w:rPr>
          <w:rStyle w:val="DecValTok"/>
          <w:highlight w:val="lightGray"/>
        </w:rPr>
        <w:t>0</w:t>
      </w:r>
      <w:r w:rsidRPr="006C0F93">
        <w:rPr>
          <w:rStyle w:val="NormalTok"/>
          <w:highlight w:val="lightGray"/>
        </w:rPr>
        <w:t xml:space="preserve">; </w:t>
      </w:r>
      <w:r w:rsidRPr="006C0F93">
        <w:rPr>
          <w:rStyle w:val="CommentTok"/>
          <w:highlight w:val="lightGray"/>
        </w:rPr>
        <w:t>//ID of router that caused dropped packet</w:t>
      </w:r>
    </w:p>
    <w:p w14:paraId="64DE6763" w14:textId="77777777" w:rsidR="00F16033" w:rsidRDefault="006C0F93">
      <w:pPr>
        <w:pStyle w:val="FirstParagraph"/>
      </w:pPr>
      <w:r>
        <w:t xml:space="preserve">A for loop runs corresponding to the size of </w:t>
      </w:r>
      <w:r w:rsidRPr="006C0F93">
        <w:rPr>
          <w:rStyle w:val="VerbatimChar"/>
          <w:highlight w:val="lightGray"/>
        </w:rPr>
        <w:t>nodePath</w:t>
      </w:r>
      <w:r>
        <w:t xml:space="preserve">, less 2, and the iterator </w:t>
      </w:r>
      <w:r w:rsidRPr="006C0F93">
        <w:rPr>
          <w:rStyle w:val="VerbatimChar"/>
          <w:highlight w:val="lightGray"/>
        </w:rPr>
        <w:t>x</w:t>
      </w:r>
      <w:r>
        <w:t xml:space="preserve"> is decremented until we reach </w:t>
      </w:r>
      <w:r>
        <w:t>the first element.</w:t>
      </w:r>
    </w:p>
    <w:p w14:paraId="64DE6764" w14:textId="77777777" w:rsidR="00F16033" w:rsidRDefault="006C0F93">
      <w:pPr>
        <w:pStyle w:val="BodyText"/>
      </w:pPr>
      <w:r>
        <w:t xml:space="preserve">The random probability is generated, and if that’s less than the chance of </w:t>
      </w:r>
      <w:r w:rsidRPr="006C0F93">
        <w:rPr>
          <w:rStyle w:val="VerbatimChar"/>
          <w:highlight w:val="lightGray"/>
        </w:rPr>
        <w:t>packetLoss</w:t>
      </w:r>
      <w:r>
        <w:t xml:space="preserve">, the program decides to drop a packet. If there is only one packet, the selected router is the current value of </w:t>
      </w:r>
      <w:r w:rsidRPr="006C0F93">
        <w:rPr>
          <w:rStyle w:val="VerbatimChar"/>
          <w:highlight w:val="lightGray"/>
        </w:rPr>
        <w:t>x</w:t>
      </w:r>
      <w:r>
        <w:t>. Otherwise, it is a random router fro</w:t>
      </w:r>
      <w:r>
        <w:t xml:space="preserve">m the </w:t>
      </w:r>
      <w:r w:rsidRPr="006C0F93">
        <w:rPr>
          <w:rStyle w:val="VerbatimChar"/>
          <w:highlight w:val="lightGray"/>
        </w:rPr>
        <w:t>nodePath</w:t>
      </w:r>
      <w:r>
        <w:t xml:space="preserve">. The </w:t>
      </w:r>
      <w:r w:rsidRPr="006C0F93">
        <w:rPr>
          <w:rStyle w:val="VerbatimChar"/>
          <w:highlight w:val="lightGray"/>
        </w:rPr>
        <w:t>lost</w:t>
      </w:r>
      <w:r>
        <w:t xml:space="preserve"> flag is set to true.</w:t>
      </w:r>
    </w:p>
    <w:p w14:paraId="64DE6765" w14:textId="77777777" w:rsidR="00F16033" w:rsidRDefault="006C0F93">
      <w:pPr>
        <w:pStyle w:val="BodyText"/>
      </w:pPr>
      <w:r>
        <w:t xml:space="preserve">Next, time of travel must be calculated. The </w:t>
      </w:r>
      <w:r w:rsidRPr="006C0F93">
        <w:rPr>
          <w:rStyle w:val="VerbatimChar"/>
          <w:highlight w:val="lightGray"/>
        </w:rPr>
        <w:t>parent</w:t>
      </w:r>
      <w:r>
        <w:t xml:space="preserve"> and </w:t>
      </w:r>
      <w:r w:rsidRPr="006C0F93">
        <w:rPr>
          <w:rStyle w:val="VerbatimChar"/>
          <w:highlight w:val="lightGray"/>
        </w:rPr>
        <w:t>child</w:t>
      </w:r>
      <w:r>
        <w:t xml:space="preserve"> Router objects are initialized to the current router and the one before it (that is, closer to source), respectively. The </w:t>
      </w:r>
      <w:r w:rsidRPr="006C0F93">
        <w:rPr>
          <w:rStyle w:val="VerbatimChar"/>
          <w:highlight w:val="lightGray"/>
        </w:rPr>
        <w:t>timer</w:t>
      </w:r>
      <w:r>
        <w:t xml:space="preserve"> value is set to the </w:t>
      </w:r>
      <w:r>
        <w:t xml:space="preserve">result of the </w:t>
      </w:r>
      <w:r w:rsidRPr="006C0F93">
        <w:rPr>
          <w:rStyle w:val="VerbatimChar"/>
          <w:highlight w:val="lightGray"/>
        </w:rPr>
        <w:t>parent</w:t>
      </w:r>
      <w:r>
        <w:t xml:space="preserve"> object calling </w:t>
      </w:r>
      <w:r w:rsidRPr="006C0F93">
        <w:rPr>
          <w:rStyle w:val="VerbatimChar"/>
          <w:highlight w:val="lightGray"/>
        </w:rPr>
        <w:t>timeOfTravel()</w:t>
      </w:r>
      <w:r>
        <w:t xml:space="preserve">. As the for loop executes, the </w:t>
      </w:r>
      <w:r w:rsidRPr="006C0F93">
        <w:rPr>
          <w:rStyle w:val="VerbatimChar"/>
          <w:highlight w:val="lightGray"/>
        </w:rPr>
        <w:t>timeFinal</w:t>
      </w:r>
      <w:r>
        <w:t xml:space="preserve"> variable is updated each time.</w:t>
      </w:r>
    </w:p>
    <w:p w14:paraId="64DE6766" w14:textId="77777777" w:rsidR="00F16033" w:rsidRDefault="006C0F93">
      <w:pPr>
        <w:pStyle w:val="BodyText"/>
      </w:pPr>
      <w:r>
        <w:t xml:space="preserve">Lastly, if there has been a lost packet, the for loop takes one step back to the previous router it ran for, increments </w:t>
      </w:r>
      <w:r w:rsidRPr="006C0F93">
        <w:rPr>
          <w:rStyle w:val="VerbatimChar"/>
          <w:highlight w:val="lightGray"/>
        </w:rPr>
        <w:t>lostPackets</w:t>
      </w:r>
      <w:r>
        <w:t xml:space="preserve"> a</w:t>
      </w:r>
      <w:r>
        <w:t xml:space="preserve">nd resets the </w:t>
      </w:r>
      <w:r w:rsidRPr="006C0F93">
        <w:rPr>
          <w:rStyle w:val="VerbatimChar"/>
          <w:highlight w:val="lightGray"/>
        </w:rPr>
        <w:t>lost</w:t>
      </w:r>
      <w:r>
        <w:t xml:space="preserve"> flag to false. Or, if there is more than one packet left, step the for loop back as well but decremement the number of packets left.</w:t>
      </w:r>
    </w:p>
    <w:p w14:paraId="64DE6767" w14:textId="77777777" w:rsidR="00F16033" w:rsidRDefault="006C0F93">
      <w:pPr>
        <w:pStyle w:val="BodyText"/>
      </w:pPr>
      <w:r>
        <w:t>The for loop exits and the travel time and number of lost packets are outputted.</w:t>
      </w:r>
    </w:p>
    <w:bookmarkEnd w:id="29"/>
    <w:bookmarkEnd w:id="17"/>
    <w:bookmarkEnd w:id="7"/>
    <w:sectPr w:rsidR="00F160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DE676E" w14:textId="77777777" w:rsidR="00000000" w:rsidRDefault="006C0F93">
      <w:pPr>
        <w:spacing w:after="0"/>
      </w:pPr>
      <w:r>
        <w:separator/>
      </w:r>
    </w:p>
  </w:endnote>
  <w:endnote w:type="continuationSeparator" w:id="0">
    <w:p w14:paraId="64DE6770" w14:textId="77777777" w:rsidR="00000000" w:rsidRDefault="006C0F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E676A" w14:textId="77777777" w:rsidR="00F16033" w:rsidRDefault="006C0F93">
      <w:r>
        <w:separator/>
      </w:r>
    </w:p>
  </w:footnote>
  <w:footnote w:type="continuationSeparator" w:id="0">
    <w:p w14:paraId="64DE676B" w14:textId="77777777" w:rsidR="00F16033" w:rsidRDefault="006C0F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65261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C0F93"/>
    <w:rsid w:val="00784D58"/>
    <w:rsid w:val="008D6863"/>
    <w:rsid w:val="00B86B75"/>
    <w:rsid w:val="00BC48D5"/>
    <w:rsid w:val="00C36279"/>
    <w:rsid w:val="00E315A3"/>
    <w:rsid w:val="00EE66FB"/>
    <w:rsid w:val="00F06029"/>
    <w:rsid w:val="00F160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E6731"/>
  <w15:docId w15:val="{C96789F2-1AE9-45C8-8FED-46D90E12F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C0F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C0F9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C0F93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6C0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cky189/cpe400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129BE-F606-459D-834F-4B92B0088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267</Words>
  <Characters>7228</Characters>
  <Application>Microsoft Office Word</Application>
  <DocSecurity>0</DocSecurity>
  <Lines>60</Lines>
  <Paragraphs>16</Paragraphs>
  <ScaleCrop>false</ScaleCrop>
  <Company/>
  <LinksUpToDate>false</LinksUpToDate>
  <CharactersWithSpaces>8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Alvarez</dc:creator>
  <cp:keywords/>
  <cp:lastModifiedBy>Nick Alvarez</cp:lastModifiedBy>
  <cp:revision>3</cp:revision>
  <dcterms:created xsi:type="dcterms:W3CDTF">2020-12-06T21:29:00Z</dcterms:created>
  <dcterms:modified xsi:type="dcterms:W3CDTF">2020-12-06T21:36:00Z</dcterms:modified>
</cp:coreProperties>
</file>